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3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undProcessVoorNarekene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33700" cy="651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14625" cy="766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76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24200" cy="1002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0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24200" cy="1002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0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xx1xxx2activiteit-1"/>
      <w:r>
        <w:t xml:space="preserve">xxx1xxx2activiteit</w:t>
      </w:r>
      <w:bookmarkEnd w:id="32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43250" cy="10487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04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xx2-blind"/>
      <w:r>
        <w:t xml:space="preserve">xxx2 blind</w:t>
      </w:r>
      <w:bookmarkEnd w:id="34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5534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3" Target="media/rId33.svg" /><Relationship Type="http://schemas.openxmlformats.org/officeDocument/2006/relationships/image" Id="rId35" Target="media/rId3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15T10:22:18Z</dcterms:created>
  <dcterms:modified xsi:type="dcterms:W3CDTF">2018-05-15T10:22:18Z</dcterms:modified>
</cp:coreProperties>
</file>